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85487A1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A059D0" w:rsidRPr="00A059D0">
        <w:rPr>
          <w:rFonts w:cstheme="minorHAnsi"/>
          <w:b/>
          <w:bCs/>
          <w:sz w:val="24"/>
          <w:szCs w:val="24"/>
        </w:rPr>
        <w:t>Consultant for the coordination of the activities within the tourism Outcome</w:t>
      </w:r>
      <w:r w:rsidR="00A059D0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86BE4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59D0"/>
    <w:rsid w:val="00A067EE"/>
    <w:rsid w:val="00A11A20"/>
    <w:rsid w:val="00A84D36"/>
    <w:rsid w:val="00A8565F"/>
    <w:rsid w:val="00AC6168"/>
    <w:rsid w:val="00AD5306"/>
    <w:rsid w:val="00B208CB"/>
    <w:rsid w:val="00B73BDD"/>
    <w:rsid w:val="00B97001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A6E7A"/>
    <w:rsid w:val="00ED31F4"/>
    <w:rsid w:val="00F21B03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48BDD-FF88-4179-8053-DA9C70236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5</cp:revision>
  <dcterms:created xsi:type="dcterms:W3CDTF">2025-04-03T09:40:00Z</dcterms:created>
  <dcterms:modified xsi:type="dcterms:W3CDTF">2026-03-06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